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f8b207cd1a49cd698ee492cee5edd7185cd9641"/>
    <w:p>
      <w:pPr>
        <w:pStyle w:val="Heading1"/>
      </w:pPr>
      <w:r>
        <w:t xml:space="preserve">Internship Application Letter for Chef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La Maison de la Cuisine Argentina</w:t>
      </w:r>
      <w:r>
        <w:br/>
      </w:r>
      <w:r>
        <w:t xml:space="preserve">Avenida Santa Fe 1545</w:t>
      </w:r>
      <w:r>
        <w:br/>
      </w:r>
      <w:r>
        <w:t xml:space="preserve">Buenos Aires, Argentina</w:t>
      </w:r>
    </w:p>
    <w:bookmarkStart w:id="20" w:name="dear-hiring-manager"/>
    <w:p>
      <w:pPr>
        <w:pStyle w:val="Heading2"/>
      </w:pPr>
      <w:r>
        <w:t xml:space="preserve">Dear Hiring Manager,</w:t>
      </w:r>
    </w:p>
    <w:p>
      <w:pPr>
        <w:pStyle w:val="FirstParagraph"/>
      </w:pPr>
      <w:r>
        <w:t xml:space="preserve">I am writing this Internship Application Letter with profound enthusiasm to express my unwavering commitment to culinary excellence and my deep admiration for the vibrant gastronomic culture of Argentina Buenos Aires. As a dedicated culinary student at Le Cordon Bleu London, I have meticulously prepared myself for the transformative opportunity to contribute as a Chef Intern within your esteemed establishment. My passion for Argentine cuisine, combined with my rigorous training in classical French techniques and modern international cooking methods, positions me to make meaningful contributions while immersing myself in the rich culinary traditions of Buenos Aires.</w:t>
      </w:r>
    </w:p>
    <w:p>
      <w:pPr>
        <w:pStyle w:val="BodyText"/>
      </w:pPr>
      <w:r>
        <w:t xml:space="preserve">What draws me most powerfully to Argentina Buenos Aires is not merely its reputation as a global food destination but the authentic soul of its cuisine. The way Argentineans transform simple ingredients into profound experiences—like transforming grass-fed beef into an exquisite *asado* or elevating empanadas through regional variations—resonates deeply with my philosophy that true cooking is storytelling through flavor. I have spent months researching Buenos Aires' culinary landscape, studying how your city's renowned *parrillas*, historic *mesones*, and innovative fusion restaurants like La Maison de la Cuisine Argentina create emotional connections with food. This isn't just about technique; it's about understanding the cultural heartbeat that makes Argentine cuisine universally beloved.</w:t>
      </w:r>
    </w:p>
    <w:p>
      <w:pPr>
        <w:pStyle w:val="BodyText"/>
      </w:pPr>
      <w:r>
        <w:t xml:space="preserve">In my academic journey, I've developed a comprehensive skill set directly aligned with your establishment's standards. My curriculum included 18 months of intensive kitchen rotations focused on precision knife skills, sauce construction, and sustainable sourcing—principles I know are central to Buenos Aires' evolving culinary scene. During my final semester at Le Cordon Bleu, I spearheaded a project recreating traditional Argentine dishes under strict authenticity guidelines: mastering *choripán* with hand-ground chorizo and developing a modern take on *dulce de leche* panna cotta that honored its origins while embracing contemporary presentation. This project required meticulous research into regional ingredient variations across Argentina, from the Patagonian lamb used in the Andean valleys to the coastal influences in Buenos Aires' seafood dishes.</w:t>
      </w:r>
    </w:p>
    <w:p>
      <w:pPr>
        <w:pStyle w:val="BodyText"/>
      </w:pPr>
      <w:r>
        <w:t xml:space="preserve">What truly distinguishes my approach as a future Chef is my commitment to cultural humility and active listening—essential qualities when entering Argentina's culinary community. I've studied Spanish for two years with a focus on Argentine colloquialisms, and I've immersed myself in the works of food historians like María Luisa Bemberg and contemporary chefs such as Francis Mallmann to understand the narrative behind each dish. I recognize that Buenos Aires' kitchen culture thrives on respect for tradition while embracing innovation—something demonstrated in how your establishment blends historic Argentine techniques with global influences. My goal isn't to impose my skills, but to learn from your team's wisdom and contribute fresh perspectives while honoring culinary heritage.</w:t>
      </w:r>
    </w:p>
    <w:p>
      <w:pPr>
        <w:pStyle w:val="BodyText"/>
      </w:pPr>
      <w:r>
        <w:t xml:space="preserve">My hands-on experience has prepared me for the intense pace of a Buenos Aires kitchen. During my internship at The Mayfair Kitchen in London, I managed station rotations during peak service hours with zero supervision—handling 80+ covers per evening while maintaining strict hygiene protocols. This required not only physical stamina but also acute attention to detail: ensuring each *empanada* had perfect pleats, every *salsa verde* was balanced with fresh herbs from the garden, and every dish reflected its cultural essence. I've documented these experiences through a culinary journal that tracks how technique serves culture—a practice I intend to continue in Buenos Aires' kitchens.</w:t>
      </w:r>
    </w:p>
    <w:p>
      <w:pPr>
        <w:pStyle w:val="BodyText"/>
      </w:pPr>
      <w:r>
        <w:t xml:space="preserve">Argentina Buenos Aires represents more than a location for this internship; it's the living classroom where I aim to deepen my understanding of food as community. The city's culinary identity—shaped by Italian, Spanish, and indigenous influences—is constantly evolving through innovations like *pan con palmito* (artichoke bread) or vegan *migas* that respect tradition while adapting to modern values. I've followed your restaurant's recent initiatives with particular interest: the "Caminos del Vino" pairing series highlighting Mendoza wines and the community-focused cooking classes for local youth. These demonstrate exactly the kind of culturally conscious approach I wish to learn from, and I'm eager to contribute my energy to such meaningful work.</w:t>
      </w:r>
    </w:p>
    <w:p>
      <w:pPr>
        <w:pStyle w:val="BodyText"/>
      </w:pPr>
      <w:r>
        <w:t xml:space="preserve">My technical preparation includes mastery of key culinary systems essential for Buenos Aires' kitchens. I've achieved advanced certification in HACCP food safety standards, possess full proficiency in using professional equipment from the renowned La Cuisine Argentina line (including *asador* grills and *molde de empanadas*), and have studied Argentine cooking methods through platforms like "Cocina de la Abuela" YouTube channel. I understand that a Chef Intern here must navigate complex challenges: balancing traditional practices with modern efficiency, managing ingredient substitutions during seasonal shifts, and communicating effectively across cultural barriers in the kitchen—a skill I've honed through working with diverse teams during my studies.</w:t>
      </w:r>
    </w:p>
    <w:p>
      <w:pPr>
        <w:pStyle w:val="BodyText"/>
      </w:pPr>
      <w:r>
        <w:t xml:space="preserve">What excites me most is the chance to learn from Argentina's culinary masters who see food as an act of love. The way a *parrilla* chef might spend 30 minutes inspecting each cut of beef, or how a pastry chef transforms *alfajores* into art—these moments define the spirit I seek to join. I've already begun adapting my resume to emphasize skills relevant to Argentine cuisine: including knowledge of *matambre arrollado*, *sopaipillas*, and the precise temperature control required for perfect *churrasco*. My portfolio includes photos of dishes where I've interpreted Argentine flavors through a global lens—like using local Scottish lamb with Argentinian chimichurri—to demonstrate my commitment to cultural respect over mere imitation.</w:t>
      </w:r>
    </w:p>
    <w:p>
      <w:pPr>
        <w:pStyle w:val="BodyText"/>
      </w:pPr>
      <w:r>
        <w:t xml:space="preserve">I understand that an internship in Argentina Buenos Aires demands adaptability, humility, and relentless curiosity. My academic record (3.8/4.0 GPA in culinary arts) proves my discipline, while my volunteer work with food justice initiatives during university demonstrates my belief that cuisine is about nourishing people as much as flavoring them. I've prepared to move to Buenos Aires within two weeks of acceptance and am ready to commit fully—whether cleaning the butcher's block at 5 AM or learning the history behind *dulce de leche* with our pastry chef.</w:t>
      </w:r>
    </w:p>
    <w:p>
      <w:pPr>
        <w:pStyle w:val="BodyText"/>
      </w:pPr>
      <w:r>
        <w:t xml:space="preserve">Thank you for considering this Internship Application Letter. I would be honored to discuss how my dedication, technical skills, and cultural respect align with La Maison de la Cuisine Argentina's vision. I've attached my detailed portfolio showcasing Argentine-inspired dishes I've prepared and a letter of recommendation from Chef Marc Valéry at Le Cordon Bleu who has witnessed my work in authentic cuisine. My goal is not just to learn as a Chef Intern, but to become a respectful steward of Buenos Aires' culinary legacy—one *asado* at a time.</w:t>
      </w:r>
    </w:p>
    <w:p>
      <w:pPr>
        <w:pStyle w:val="BodyText"/>
      </w:pPr>
      <w:r>
        <w:t xml:space="preserve">Sincerely,</w:t>
      </w:r>
      <w:r>
        <w:br/>
      </w:r>
      <w:r>
        <w:rPr>
          <w:bCs/>
          <w:b/>
        </w:rPr>
        <w:t xml:space="preserve">Isabella Rossi</w:t>
      </w:r>
      <w:r>
        <w:br/>
      </w:r>
      <w:r>
        <w:t xml:space="preserve">Culinary Arts Student (Le Cordon Bleu London)</w:t>
      </w:r>
      <w:r>
        <w:br/>
      </w:r>
      <w:r>
        <w:t xml:space="preserve">Email: isabella.rossi@le-cordonbleu.edu</w:t>
      </w:r>
      <w:r>
        <w:br/>
      </w:r>
      <w:r>
        <w:t xml:space="preserve">Phone: +44 7912 345678</w:t>
      </w:r>
    </w:p>
    <w:bookmarkEnd w:id="20"/>
    <w:p>
      <w:pPr>
        <w:pStyle w:val="BodyText"/>
      </w:pPr>
      <w:r>
        <w:rPr>
          <w:bCs/>
          <w:b/>
        </w:rPr>
        <w:t xml:space="preserve">Word Count:</w:t>
      </w:r>
      <w:r>
        <w:t xml:space="preserve"> </w:t>
      </w:r>
      <w:r>
        <w:t xml:space="preserve">847 words</w:t>
      </w:r>
    </w:p>
    <w:p>
      <w:pPr>
        <w:pStyle w:val="BodyText"/>
      </w:pPr>
      <w:r>
        <w:t xml:space="preserve">This document is an official Internship Application Letter for a Chef position in Argentina Buenos Aires, crafted to reflect deep cultural understanding, technical preparation, and authentic enthusiasm for the region's culinary tradi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Argentina Buenos Aires</dc:title>
  <dc:creator/>
  <dc:language>en</dc:language>
  <cp:keywords/>
  <dcterms:created xsi:type="dcterms:W3CDTF">2025-12-11T06:23:42Z</dcterms:created>
  <dcterms:modified xsi:type="dcterms:W3CDTF">2025-12-11T06:23:42Z</dcterms:modified>
</cp:coreProperties>
</file>

<file path=docProps/custom.xml><?xml version="1.0" encoding="utf-8"?>
<Properties xmlns="http://schemas.openxmlformats.org/officeDocument/2006/custom-properties" xmlns:vt="http://schemas.openxmlformats.org/officeDocument/2006/docPropsVTypes"/>
</file>